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B23411" w:rsidRDefault="00365EB0" w:rsidP="00365EB0">
            <w:pPr>
              <w:rPr>
                <w:rFonts w:ascii="Times New Roman" w:eastAsia="宋体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30"/>
                <w:szCs w:val="30"/>
              </w:rPr>
              <w:t>林威</w:t>
            </w:r>
          </w:p>
          <w:p w14:paraId="2D683321" w14:textId="6146E868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035CB1DC" w:rsidR="00365EB0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0F0721"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 w:rsidR="005863BF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5863BF">
              <w:rPr>
                <w:rFonts w:ascii="Times New Roman" w:eastAsia="宋体" w:hAnsi="Times New Roman"/>
                <w:sz w:val="24"/>
                <w:szCs w:val="24"/>
              </w:rPr>
              <w:t>8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24A9A85B" w:rsidR="00852863" w:rsidRPr="00B04C2F" w:rsidRDefault="00855E35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业经历</w:t>
      </w:r>
    </w:p>
    <w:p w14:paraId="3C6D05AC" w14:textId="3EF00836" w:rsidR="00852863" w:rsidRPr="00B24924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3/2021 – Present</w:t>
      </w:r>
    </w:p>
    <w:p w14:paraId="2A3407C3" w14:textId="6027CA0E" w:rsidR="00000B00" w:rsidRPr="00000B00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000B00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24924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Pr="00876D75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24924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24924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管理</w:t>
      </w:r>
      <w:r w:rsidR="00D4531E">
        <w:rPr>
          <w:rFonts w:ascii="Times New Roman" w:eastAsia="宋体" w:hAnsi="Times New Roman" w:hint="eastAsia"/>
          <w:sz w:val="24"/>
          <w:szCs w:val="24"/>
        </w:rPr>
        <w:t>助理</w:t>
      </w:r>
      <w:r w:rsidR="001B1CE9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="00884C11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24924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4F2AE9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24924">
        <w:rPr>
          <w:rFonts w:ascii="Times New Roman" w:eastAsia="宋体" w:hAnsi="Times New Roman"/>
          <w:sz w:val="24"/>
          <w:szCs w:val="24"/>
        </w:rPr>
        <w:t>0</w:t>
      </w:r>
      <w:r w:rsidR="00AF1458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24924">
        <w:rPr>
          <w:rFonts w:ascii="Times New Roman" w:eastAsia="宋体" w:hAnsi="Times New Roman"/>
          <w:sz w:val="24"/>
          <w:szCs w:val="24"/>
        </w:rPr>
        <w:t>/201</w:t>
      </w:r>
      <w:r w:rsidR="00AF1458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24924">
        <w:rPr>
          <w:rFonts w:ascii="Times New Roman" w:eastAsia="宋体" w:hAnsi="Times New Roman"/>
          <w:sz w:val="24"/>
          <w:szCs w:val="24"/>
        </w:rPr>
        <w:t xml:space="preserve"> – </w:t>
      </w:r>
      <w:r w:rsidR="00AF1458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24924">
        <w:rPr>
          <w:rFonts w:ascii="Times New Roman" w:eastAsia="宋体" w:hAnsi="Times New Roman"/>
          <w:sz w:val="24"/>
          <w:szCs w:val="24"/>
        </w:rPr>
        <w:t>/20</w:t>
      </w:r>
      <w:r w:rsidR="00AF1458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1AC1DC7D" w:rsidR="00852863" w:rsidRPr="00257416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</w:p>
    <w:p w14:paraId="02708B35" w14:textId="33C73172" w:rsidR="00852863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3/2021 – Present</w:t>
      </w:r>
    </w:p>
    <w:p w14:paraId="0A9411D5" w14:textId="3A723E21" w:rsidR="00187A01" w:rsidRPr="00187A01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187A01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187A01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EA2464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EA2464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EA2464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257416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>
        <w:rPr>
          <w:rFonts w:ascii="Times New Roman" w:eastAsia="宋体" w:hAnsi="Times New Roman" w:hint="eastAsia"/>
          <w:sz w:val="24"/>
          <w:szCs w:val="24"/>
        </w:rPr>
        <w:t>基金委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建设</w:t>
      </w:r>
      <w:r w:rsidRPr="00E822DF">
        <w:rPr>
          <w:rFonts w:ascii="Times New Roman" w:eastAsia="宋体" w:hAnsi="Times New Roman" w:hint="eastAsia"/>
          <w:sz w:val="24"/>
          <w:szCs w:val="24"/>
        </w:rPr>
        <w:t>科学技术进步奖</w:t>
      </w:r>
      <w:r w:rsidR="00DD14CA" w:rsidRPr="00DD14CA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DD14CA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9D00BE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“张江国信安杯”</w:t>
      </w:r>
      <w:r>
        <w:rPr>
          <w:rFonts w:ascii="Times New Roman" w:eastAsia="宋体" w:hAnsi="Times New Roman" w:hint="eastAsia"/>
          <w:sz w:val="24"/>
          <w:szCs w:val="24"/>
        </w:rPr>
        <w:t>BIM</w:t>
      </w:r>
      <w:r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>
        <w:rPr>
          <w:rFonts w:ascii="Times New Roman" w:eastAsia="宋体" w:hAnsi="Times New Roman" w:hint="eastAsia"/>
          <w:sz w:val="24"/>
          <w:szCs w:val="24"/>
        </w:rPr>
        <w:t>三等奖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9D00BE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9D00BE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福陆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2F7CE8" w:rsidRDefault="005143CD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出版物</w:t>
      </w:r>
    </w:p>
    <w:p w14:paraId="3FB29764" w14:textId="483B98F6" w:rsidR="00677806" w:rsidRPr="002030B7" w:rsidRDefault="005143C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5CAD380E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478A5D6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291BA7">
        <w:rPr>
          <w:rFonts w:ascii="Times New Roman" w:eastAsia="宋体" w:hAnsi="Times New Roman"/>
          <w:color w:val="4472C4" w:themeColor="accent1"/>
          <w:sz w:val="24"/>
          <w:szCs w:val="24"/>
        </w:rPr>
        <w:t>1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187B39E6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 xml:space="preserve">Lin, W., Li, P., Xie, X., Cao, Y., &amp; Zhang, Y. (2023). A novel back-analysis </w:t>
      </w:r>
      <w:r w:rsidRPr="00013A92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6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356A18F1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9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915BDEF" w14:textId="1F7A324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461067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490D9181" w14:textId="3167F833" w:rsidR="00677806" w:rsidRPr="00AF6B5A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07672C"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C82E41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2F7CE8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学术</w:t>
      </w:r>
      <w:r w:rsidR="00E56A59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活动</w:t>
      </w:r>
    </w:p>
    <w:p w14:paraId="3905DD33" w14:textId="6F007DC7" w:rsidR="005C607D" w:rsidRPr="00DF6AD7" w:rsidRDefault="00E56A59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4359074F" w14:textId="450C6132" w:rsidR="00743414" w:rsidRPr="00743414" w:rsidRDefault="00743414" w:rsidP="00743414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1AD9EEE1" w:rsidR="005C607D" w:rsidRPr="00DF6AD7" w:rsidRDefault="00F954BF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100248">
        <w:rPr>
          <w:rFonts w:ascii="Times New Roman" w:eastAsia="宋体" w:hAnsi="Times New Roman"/>
          <w:sz w:val="24"/>
          <w:szCs w:val="24"/>
        </w:rPr>
        <w:t>-Macau 2024)</w:t>
      </w:r>
      <w:r>
        <w:rPr>
          <w:rFonts w:ascii="Times New Roman" w:eastAsia="宋体" w:hAnsi="Times New Roman" w:hint="eastAsia"/>
          <w:sz w:val="24"/>
          <w:szCs w:val="24"/>
        </w:rPr>
        <w:t>, Macau, 14</w:t>
      </w:r>
      <w:r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4B38054D" w:rsidR="005C607D" w:rsidRPr="00DF6AD7" w:rsidRDefault="00F954BF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3309BE32" w14:textId="7FBA0739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Tunnelling and Underground Space Technology, </w:t>
      </w:r>
      <w:r w:rsidR="002A743C">
        <w:rPr>
          <w:rFonts w:ascii="Times New Roman" w:eastAsia="宋体" w:hAnsi="Times New Roman" w:hint="eastAsia"/>
          <w:sz w:val="24"/>
          <w:szCs w:val="24"/>
        </w:rPr>
        <w:t>2</w:t>
      </w:r>
      <w:r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2A743C">
        <w:rPr>
          <w:rFonts w:ascii="Times New Roman" w:eastAsia="宋体" w:hAnsi="Times New Roman" w:hint="eastAsia"/>
          <w:sz w:val="24"/>
          <w:szCs w:val="24"/>
        </w:rPr>
        <w:t>s</w:t>
      </w:r>
    </w:p>
    <w:p w14:paraId="17D2643A" w14:textId="7B80FD56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 xml:space="preserve">nderground Space, </w:t>
      </w:r>
      <w:r w:rsidR="004277E6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2F7CE8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研究</w:t>
      </w:r>
      <w:r w:rsidR="0065271F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课题</w:t>
      </w:r>
    </w:p>
    <w:p w14:paraId="2CEFE99F" w14:textId="26D6F349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282DB1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4/2023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66BC7CEB" w:rsidR="00DA3516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E425A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2017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5393ED7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5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787928A1" w14:textId="1819899C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2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B18B248" w14:textId="7A06EFB4" w:rsidR="00DA3516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D7C4F7E" w14:textId="5D62073B" w:rsidR="00DA3516" w:rsidRPr="00F577E1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3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05027EBA" w14:textId="14A3CC27" w:rsidR="00DA3516" w:rsidRPr="00C938BB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0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BC452E7" w14:textId="6A65E18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lastRenderedPageBreak/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3784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5AD3DA3" w14:textId="243AC526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380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22226843" w14:textId="5D024735" w:rsidR="00DA3516" w:rsidRPr="008D29FF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C81EF6">
        <w:rPr>
          <w:rFonts w:ascii="Times New Roman" w:eastAsia="宋体" w:hAnsi="Times New Roman"/>
          <w:sz w:val="24"/>
          <w:szCs w:val="24"/>
        </w:rPr>
        <w:t>5197843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1D06A836" w14:textId="18AC8B3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15746">
        <w:rPr>
          <w:rFonts w:ascii="Times New Roman" w:eastAsia="宋体" w:hAnsi="Times New Roman"/>
          <w:sz w:val="24"/>
          <w:szCs w:val="24"/>
        </w:rPr>
        <w:t>2017SHZDZX02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133DED5F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5249B4">
        <w:rPr>
          <w:rFonts w:ascii="Times New Roman" w:eastAsia="宋体" w:hAnsi="Times New Roman"/>
          <w:sz w:val="24"/>
          <w:szCs w:val="24"/>
        </w:rPr>
        <w:t>52090W23000B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61EB65FC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6E0E6F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6E0E6F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2CED1" w14:textId="77777777" w:rsidR="00845288" w:rsidRDefault="00845288" w:rsidP="000F2CC4">
      <w:r>
        <w:separator/>
      </w:r>
    </w:p>
  </w:endnote>
  <w:endnote w:type="continuationSeparator" w:id="0">
    <w:p w14:paraId="3F8A2316" w14:textId="77777777" w:rsidR="00845288" w:rsidRDefault="00845288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A649F" w14:textId="77777777" w:rsidR="00845288" w:rsidRDefault="00845288" w:rsidP="000F2CC4">
      <w:r>
        <w:separator/>
      </w:r>
    </w:p>
  </w:footnote>
  <w:footnote w:type="continuationSeparator" w:id="0">
    <w:p w14:paraId="3EB65638" w14:textId="77777777" w:rsidR="00845288" w:rsidRDefault="00845288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gFAJNqxqAtAAAA"/>
  </w:docVars>
  <w:rsids>
    <w:rsidRoot w:val="0065334A"/>
    <w:rsid w:val="00000B00"/>
    <w:rsid w:val="000014F6"/>
    <w:rsid w:val="00001658"/>
    <w:rsid w:val="00001D58"/>
    <w:rsid w:val="00003415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0721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1BA7"/>
    <w:rsid w:val="002940CE"/>
    <w:rsid w:val="00295A6F"/>
    <w:rsid w:val="00296636"/>
    <w:rsid w:val="002A3279"/>
    <w:rsid w:val="002A743C"/>
    <w:rsid w:val="002B6548"/>
    <w:rsid w:val="002C01D2"/>
    <w:rsid w:val="002C7F17"/>
    <w:rsid w:val="002D0BF3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1720C"/>
    <w:rsid w:val="0031770C"/>
    <w:rsid w:val="0033221B"/>
    <w:rsid w:val="0033360F"/>
    <w:rsid w:val="00337679"/>
    <w:rsid w:val="00343E18"/>
    <w:rsid w:val="00344E10"/>
    <w:rsid w:val="0034530B"/>
    <w:rsid w:val="00347AE3"/>
    <w:rsid w:val="0036296A"/>
    <w:rsid w:val="00364122"/>
    <w:rsid w:val="00365EB0"/>
    <w:rsid w:val="003719E9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3F6E"/>
    <w:rsid w:val="003D524A"/>
    <w:rsid w:val="003D5677"/>
    <w:rsid w:val="003D603D"/>
    <w:rsid w:val="003F1981"/>
    <w:rsid w:val="003F61CA"/>
    <w:rsid w:val="003F6708"/>
    <w:rsid w:val="004007F5"/>
    <w:rsid w:val="004069FC"/>
    <w:rsid w:val="00410EFE"/>
    <w:rsid w:val="00411932"/>
    <w:rsid w:val="00412059"/>
    <w:rsid w:val="00412B27"/>
    <w:rsid w:val="004132D6"/>
    <w:rsid w:val="00416226"/>
    <w:rsid w:val="004277E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25E7"/>
    <w:rsid w:val="00535F34"/>
    <w:rsid w:val="00544996"/>
    <w:rsid w:val="00545459"/>
    <w:rsid w:val="005532B0"/>
    <w:rsid w:val="0055487D"/>
    <w:rsid w:val="00557669"/>
    <w:rsid w:val="00562F41"/>
    <w:rsid w:val="00570194"/>
    <w:rsid w:val="00575A03"/>
    <w:rsid w:val="00576DB2"/>
    <w:rsid w:val="00581AC4"/>
    <w:rsid w:val="00584321"/>
    <w:rsid w:val="00585AEE"/>
    <w:rsid w:val="005863BF"/>
    <w:rsid w:val="00586597"/>
    <w:rsid w:val="005901E6"/>
    <w:rsid w:val="005A1BD8"/>
    <w:rsid w:val="005B1D4E"/>
    <w:rsid w:val="005B5DCC"/>
    <w:rsid w:val="005C0865"/>
    <w:rsid w:val="005C607D"/>
    <w:rsid w:val="005C6C55"/>
    <w:rsid w:val="005C79C9"/>
    <w:rsid w:val="005D0B98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D46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3526C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0C71"/>
    <w:rsid w:val="006C539F"/>
    <w:rsid w:val="006C6470"/>
    <w:rsid w:val="006D170A"/>
    <w:rsid w:val="006D18CD"/>
    <w:rsid w:val="006D2A71"/>
    <w:rsid w:val="006D6970"/>
    <w:rsid w:val="006E0E6F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6AB0"/>
    <w:rsid w:val="00737852"/>
    <w:rsid w:val="00742148"/>
    <w:rsid w:val="00743414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9658F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41A5B"/>
    <w:rsid w:val="00845288"/>
    <w:rsid w:val="0085146D"/>
    <w:rsid w:val="0085256E"/>
    <w:rsid w:val="00852863"/>
    <w:rsid w:val="00853BBF"/>
    <w:rsid w:val="00855E35"/>
    <w:rsid w:val="0085790C"/>
    <w:rsid w:val="00863DD7"/>
    <w:rsid w:val="00867982"/>
    <w:rsid w:val="00876D75"/>
    <w:rsid w:val="00883EB9"/>
    <w:rsid w:val="00884C11"/>
    <w:rsid w:val="00885EBE"/>
    <w:rsid w:val="008868E8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075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154F5"/>
    <w:rsid w:val="00A20BFC"/>
    <w:rsid w:val="00A302C6"/>
    <w:rsid w:val="00A36AEA"/>
    <w:rsid w:val="00A460F8"/>
    <w:rsid w:val="00A468D5"/>
    <w:rsid w:val="00A51D52"/>
    <w:rsid w:val="00A56FC9"/>
    <w:rsid w:val="00A63CB8"/>
    <w:rsid w:val="00A73B41"/>
    <w:rsid w:val="00A73F66"/>
    <w:rsid w:val="00A754C9"/>
    <w:rsid w:val="00A83CE2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4667C"/>
    <w:rsid w:val="00B50B6A"/>
    <w:rsid w:val="00B52369"/>
    <w:rsid w:val="00B562FA"/>
    <w:rsid w:val="00B61E33"/>
    <w:rsid w:val="00B648E7"/>
    <w:rsid w:val="00B762D8"/>
    <w:rsid w:val="00B76AB1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2F97"/>
    <w:rsid w:val="00C33649"/>
    <w:rsid w:val="00C35BDC"/>
    <w:rsid w:val="00C3647D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384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6549"/>
    <w:rsid w:val="00D01DE9"/>
    <w:rsid w:val="00D12FA3"/>
    <w:rsid w:val="00D14A9A"/>
    <w:rsid w:val="00D17899"/>
    <w:rsid w:val="00D2116A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0B7D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1F95"/>
    <w:rsid w:val="00E822DF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EF26E7"/>
    <w:rsid w:val="00F049B0"/>
    <w:rsid w:val="00F11A72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0E28"/>
    <w:rsid w:val="00F54E75"/>
    <w:rsid w:val="00F55334"/>
    <w:rsid w:val="00F577E1"/>
    <w:rsid w:val="00F60E76"/>
    <w:rsid w:val="00F61217"/>
    <w:rsid w:val="00F61D2B"/>
    <w:rsid w:val="00F67177"/>
    <w:rsid w:val="00F715CD"/>
    <w:rsid w:val="00F74248"/>
    <w:rsid w:val="00F81EDF"/>
    <w:rsid w:val="00F85C55"/>
    <w:rsid w:val="00F954BF"/>
    <w:rsid w:val="00F955A3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</TotalTime>
  <Pages>4</Pages>
  <Words>877</Words>
  <Characters>5005</Characters>
  <Application>Microsoft Office Word</Application>
  <DocSecurity>0</DocSecurity>
  <Lines>41</Lines>
  <Paragraphs>11</Paragraphs>
  <ScaleCrop>false</ScaleCrop>
  <Company/>
  <LinksUpToDate>false</LinksUpToDate>
  <CharactersWithSpaces>5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700</cp:revision>
  <cp:lastPrinted>2024-07-15T14:04:00Z</cp:lastPrinted>
  <dcterms:created xsi:type="dcterms:W3CDTF">2023-03-15T15:20:00Z</dcterms:created>
  <dcterms:modified xsi:type="dcterms:W3CDTF">2024-08-22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